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FE3E55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FE3E55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FE3E55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6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3320"/>
      </w:tblGrid>
      <w:tr w:rsidR="00464690" w:rsidRPr="00BD4EEA" w14:paraId="7227C37C" w14:textId="77777777" w:rsidTr="0095001E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332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C57569">
        <w:trPr>
          <w:trHeight w:hRule="exact" w:val="461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3320" w:type="dxa"/>
            <w:vAlign w:val="top"/>
          </w:tcPr>
          <w:p w14:paraId="21A47A39" w14:textId="329DF81C" w:rsidR="00464690" w:rsidRPr="00BD4EEA" w:rsidRDefault="00FE3E55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C57569">
        <w:trPr>
          <w:trHeight w:hRule="exact" w:val="713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3320" w:type="dxa"/>
                <w:vAlign w:val="top"/>
              </w:tcPr>
              <w:p w14:paraId="69DD2F40" w14:textId="3EB54FEB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</w:t>
                </w:r>
                <w:r w:rsidR="0095001E">
                  <w:rPr>
                    <w:color w:val="0F2147" w:themeColor="text1"/>
                    <w:szCs w:val="22"/>
                  </w:rPr>
                  <w:t>ũ Anh Thư</w:t>
                </w:r>
                <w:r w:rsidR="00C57569">
                  <w:rPr>
                    <w:color w:val="0F2147" w:themeColor="text1"/>
                    <w:szCs w:val="22"/>
                  </w:rPr>
                  <w:t xml:space="preserve">         Nguyễn Bảo Nguyên </w:t>
                </w:r>
              </w:p>
            </w:tc>
          </w:sdtContent>
        </w:sdt>
      </w:tr>
    </w:tbl>
    <w:p w14:paraId="4639EB69" w14:textId="77777777" w:rsidR="00464690" w:rsidRPr="00BD4EEA" w:rsidRDefault="00464690" w:rsidP="0095001E">
      <w:pPr>
        <w:pStyle w:val="BodyText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1C202CB3" w:rsidR="008F0145" w:rsidRPr="00347C39" w:rsidRDefault="000E7E30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="00C42CB0">
              <w:rPr>
                <w:sz w:val="22"/>
                <w:szCs w:val="22"/>
              </w:rPr>
              <w:t>/</w:t>
            </w:r>
            <w:r w:rsidR="00BF6705"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12CCA313" w14:textId="77777777" w:rsidR="008F0145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  <w:p w14:paraId="03AADC87" w14:textId="4C84CE47" w:rsidR="00183113" w:rsidRPr="00347C39" w:rsidRDefault="00183113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guyễn 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FE3E5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FE3E5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050C8FCF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0E7E30">
              <w:rPr>
                <w:sz w:val="22"/>
                <w:szCs w:val="22"/>
              </w:rPr>
              <w:t>10</w:t>
            </w:r>
            <w:r w:rsidR="009C0905">
              <w:rPr>
                <w:sz w:val="22"/>
                <w:szCs w:val="22"/>
              </w:rPr>
              <w:t>/</w:t>
            </w:r>
            <w:r w:rsidR="000E7E30">
              <w:rPr>
                <w:sz w:val="22"/>
                <w:szCs w:val="22"/>
              </w:rPr>
              <w:t>3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75DD1C37" w:rsidR="0005469A" w:rsidRPr="007B7F1C" w:rsidRDefault="00F06889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C482687" w14:textId="77777777" w:rsidR="00715F01" w:rsidRDefault="00A5385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Customer want to finish all API to the end of week</w:t>
      </w:r>
    </w:p>
    <w:p w14:paraId="7FF51CA4" w14:textId="0127AB4C" w:rsidR="00715F01" w:rsidRPr="00715F01" w:rsidRDefault="00715F01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Recommend to s</w:t>
      </w:r>
      <w:r w:rsidRPr="00715F01">
        <w:rPr>
          <w:lang w:val="en-US"/>
        </w:rPr>
        <w:t>tart t</w:t>
      </w:r>
      <w:r>
        <w:rPr>
          <w:lang w:val="en-US"/>
        </w:rPr>
        <w:t xml:space="preserve">he </w:t>
      </w:r>
      <w:r w:rsidRPr="00715F01">
        <w:rPr>
          <w:lang w:val="en-US"/>
        </w:rPr>
        <w:t xml:space="preserve">testing </w:t>
      </w:r>
      <w:r>
        <w:rPr>
          <w:lang w:val="en-US"/>
        </w:rPr>
        <w:t xml:space="preserve">API and </w:t>
      </w:r>
      <w:proofErr w:type="spellStart"/>
      <w:r>
        <w:rPr>
          <w:lang w:val="en-US"/>
        </w:rPr>
        <w:t>fontend</w:t>
      </w:r>
      <w:proofErr w:type="spellEnd"/>
      <w:r w:rsidRPr="00715F01">
        <w:rPr>
          <w:lang w:val="en-US"/>
        </w:rPr>
        <w:t xml:space="preserve">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011B88E9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F6705">
        <w:t xml:space="preserve">UI for more </w:t>
      </w:r>
      <w:r w:rsidR="00B57686">
        <w:t xml:space="preserve">page (Hân, Nguyên). Expected day: </w:t>
      </w:r>
      <w:r w:rsidR="00F06889">
        <w:t>11</w:t>
      </w:r>
      <w:r w:rsidR="00B57686">
        <w:t>/</w:t>
      </w:r>
      <w:r w:rsidR="00BF6705">
        <w:t>3</w:t>
      </w:r>
      <w:r w:rsidR="00B57686">
        <w:t>/2022</w:t>
      </w:r>
    </w:p>
    <w:p w14:paraId="576F9B23" w14:textId="55EBC189" w:rsidR="00B84244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mplement </w:t>
      </w:r>
      <w:r w:rsidR="00933C7A">
        <w:rPr>
          <w:lang w:val="en-US"/>
        </w:rPr>
        <w:t>API</w:t>
      </w:r>
      <w:r>
        <w:rPr>
          <w:lang w:val="en-US"/>
        </w:rPr>
        <w:t xml:space="preserve"> (Minh). Expected day: </w:t>
      </w:r>
      <w:r w:rsidR="00F06889">
        <w:rPr>
          <w:lang w:val="en-US"/>
        </w:rPr>
        <w:t>11</w:t>
      </w:r>
      <w:r>
        <w:rPr>
          <w:lang w:val="en-US"/>
        </w:rPr>
        <w:t>/</w:t>
      </w:r>
      <w:r w:rsidR="00BF6705">
        <w:rPr>
          <w:lang w:val="en-US"/>
        </w:rPr>
        <w:t>3</w:t>
      </w:r>
      <w:r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23D7AAC8" w14:textId="042446AE" w:rsidR="00F06889" w:rsidRDefault="00F06889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Begin to test API (Thu)</w:t>
      </w:r>
      <w:r w:rsidRPr="00F06889">
        <w:rPr>
          <w:lang w:val="en-US"/>
        </w:rPr>
        <w:t xml:space="preserve"> </w:t>
      </w:r>
      <w:r>
        <w:rPr>
          <w:lang w:val="en-US"/>
        </w:rPr>
        <w:t xml:space="preserve">Expected day: 11/3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57166" w14:textId="77777777" w:rsidR="00FE3E55" w:rsidRDefault="00FE3E55">
      <w:pPr>
        <w:spacing w:after="0" w:line="240" w:lineRule="auto"/>
      </w:pPr>
      <w:r>
        <w:separator/>
      </w:r>
    </w:p>
  </w:endnote>
  <w:endnote w:type="continuationSeparator" w:id="0">
    <w:p w14:paraId="587E7A34" w14:textId="77777777" w:rsidR="00FE3E55" w:rsidRDefault="00FE3E55">
      <w:pPr>
        <w:spacing w:after="0" w:line="240" w:lineRule="auto"/>
      </w:pPr>
      <w:r>
        <w:continuationSeparator/>
      </w:r>
    </w:p>
  </w:endnote>
  <w:endnote w:type="continuationNotice" w:id="1">
    <w:p w14:paraId="64600A18" w14:textId="77777777" w:rsidR="00FE3E55" w:rsidRDefault="00FE3E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4A4D3FAF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95001E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27B166C3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95001E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98C2" w14:textId="77777777" w:rsidR="00FE3E55" w:rsidRDefault="00FE3E55">
      <w:pPr>
        <w:spacing w:after="0" w:line="240" w:lineRule="auto"/>
      </w:pPr>
      <w:r>
        <w:separator/>
      </w:r>
    </w:p>
  </w:footnote>
  <w:footnote w:type="continuationSeparator" w:id="0">
    <w:p w14:paraId="126E6646" w14:textId="77777777" w:rsidR="00FE3E55" w:rsidRDefault="00FE3E55">
      <w:pPr>
        <w:spacing w:after="0" w:line="240" w:lineRule="auto"/>
      </w:pPr>
      <w:r>
        <w:continuationSeparator/>
      </w:r>
    </w:p>
  </w:footnote>
  <w:footnote w:type="continuationNotice" w:id="1">
    <w:p w14:paraId="76900945" w14:textId="77777777" w:rsidR="00FE3E55" w:rsidRDefault="00FE3E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E7E30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3113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01E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B7CDD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57569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3E55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60FEF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4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ũ Anh Thư         Nguyễn Bảo Nguyên</dc:creator>
  <cp:keywords/>
  <cp:lastModifiedBy>Nguyen Nguyen</cp:lastModifiedBy>
  <cp:revision>353</cp:revision>
  <cp:lastPrinted>2018-08-22T23:13:00Z</cp:lastPrinted>
  <dcterms:created xsi:type="dcterms:W3CDTF">2021-10-22T21:10:00Z</dcterms:created>
  <dcterms:modified xsi:type="dcterms:W3CDTF">2022-03-13T02:1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